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imate Anxie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1,089,5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2,003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1 (1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909.3 (1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0,936 (3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,645.7 (2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2,922 (2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,995.2 (1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3,605 (3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,904 (1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,371 (1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9.28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09.4 (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918.9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569.4 (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Races,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407.58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703.4 (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School Attend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56.64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304.7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,968.5 (29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50,050 (5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School (includes Homeschoo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29.8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503.2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arents' Educational Attai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 Or Grade 1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867.7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007.8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9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620.8 (2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901.5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e 12/H.S.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564.3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511.7 (1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079.41 (2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887.4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A/AS Degree Or Vocational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707.5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,250.2 (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 Or BS Degree/Some Grad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613.7 (8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,595.7 (1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 Or M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077.2 (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647.6 (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.D.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024.3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056.2 (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verty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27.8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136.8 (1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-1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204.2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,059.3 (1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-2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947.5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,037.7 (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0% FPL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7,775.6 (2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,624.2 (32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nguage Spoken at 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1,819.3 (20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,904 (34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anish Or Other One Languag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49.64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,147.05 (3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&amp; Span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,982.2 (10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,395.5 (2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And One Other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246.9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308.7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Languages (2+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56.97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102.78 (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ural/Urban (Claritas ZIP, 2-leve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,102 (3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1,161 (5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453.4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697.2 (7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ll totals and percentages are based on values from sample weights. There are a total of 3,122 observations in the unweighted data. Percentages across all values of one variable sum to approximately 100% due to rounding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07:02:31Z</dcterms:created>
  <dcterms:modified xsi:type="dcterms:W3CDTF">2025-07-14T07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